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2" w:name="X6d79fb5ae660daabcfed9c9cd3e14a2dadee517"/>
    <w:p>
      <w:pPr>
        <w:pStyle w:val="Heading1"/>
      </w:pPr>
      <w:r>
        <w:t xml:space="preserve">Resume: Mechatronics Engineer in Myanmar Yangon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ung Kyaw Htu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No. 123, Mahabandoola Road, Yangon, Myanmar 11000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456789012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ungkyawhtun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ungkyawhtun-mechatronic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tronics Engineer with over 5 years of experience in designing, developing, and maintaining advanced automation systems. Specializing in integrating mechanical, electrical, and software solutions to optimize industrial processes. Proficient in both theoretical knowledge and hands-on application, with a strong commitment to delivering high-quality engineering solutions tailored for the dynamic market of Myanmar Yangon. Passionate about leveraging technology to drive efficiency in manufacturing, renewable energy, and smart infrastructure projects across the region.</w:t>
      </w:r>
    </w:p>
    <w:p>
      <w:pPr>
        <w:pStyle w:val="BodyText"/>
      </w:pPr>
      <w:r>
        <w:t xml:space="preserve">As a Mechatronics Engineer in Myanmar Yangon, I have successfully led projects involving robotics integration, PLC programming, and system automation. My goal is to contribute my technical expertise and problem-solving skills to local industries while fostering sustainable development in the rapidly growing engineering sector of Myanmar Yang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C++, Python, MATLAB, PLC (Siemens, Allen-Bradle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AutoCAD, SolidWorks, CAT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 Tools:</w:t>
      </w:r>
      <w:r>
        <w:t xml:space="preserve"> </w:t>
      </w:r>
      <w:r>
        <w:t xml:space="preserve">SCADA systems, HMI design, Industrial Robotics (ABB, Fanu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ectronics:</w:t>
      </w:r>
      <w:r>
        <w:t xml:space="preserve"> </w:t>
      </w:r>
      <w:r>
        <w:t xml:space="preserve">Circuit design, PCB layout, Microcontroller programming (Arduino, Raspberry Pi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Native), Basic Japanese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22e814b044edb30ac67d323ca27124ffe924372"/>
    <w:p>
      <w:pPr>
        <w:pStyle w:val="Heading3"/>
      </w:pPr>
      <w:r>
        <w:t xml:space="preserve">Mechatronics Engineer | Tech Innovators Myanmar, Yangon</w:t>
      </w:r>
    </w:p>
    <w:p>
      <w:pPr>
        <w:pStyle w:val="FirstParagraph"/>
      </w:pPr>
      <w:r>
        <w:rPr>
          <w:iCs/>
          <w:i/>
        </w:rPr>
        <w:t xml:space="preserve">Jul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automated control systems for manufacturing plants in Myanmar Yangon, improving production efficiency by 25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mechatronic solutions for renewable energy projects, including solar-powered irrigation systems.</w:t>
      </w:r>
    </w:p>
    <w:p>
      <w:pPr>
        <w:numPr>
          <w:ilvl w:val="0"/>
          <w:numId w:val="1002"/>
        </w:numPr>
        <w:pStyle w:val="Compact"/>
      </w:pPr>
      <w:r>
        <w:t xml:space="preserve">Led the development of a custom PLC-based system for a local automotive parts manufacturer in Yangon, reducing downtime by 30%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 on robotics and automation, fostering skill development within the team.</w:t>
      </w:r>
    </w:p>
    <w:p>
      <w:pPr>
        <w:numPr>
          <w:ilvl w:val="0"/>
          <w:numId w:val="1002"/>
        </w:numPr>
        <w:pStyle w:val="Compact"/>
      </w:pPr>
      <w:r>
        <w:t xml:space="preserve">Partnered with international suppliers to source high-quality components for projects in Myanmar Yangon, ensuring cost-effectiveness and timely delivery.</w:t>
      </w:r>
    </w:p>
    <w:bookmarkEnd w:id="23"/>
    <w:bookmarkStart w:id="24" w:name="Xd439f0d63763e0e5b6d2016cf8f25439cc253d5"/>
    <w:p>
      <w:pPr>
        <w:pStyle w:val="Heading3"/>
      </w:pPr>
      <w:r>
        <w:t xml:space="preserve">Assistant Mechatronics Engineer | Precision Engineering Ltd., Yangon</w:t>
      </w:r>
    </w:p>
    <w:p>
      <w:pPr>
        <w:pStyle w:val="FirstParagraph"/>
      </w:pPr>
      <w:r>
        <w:rPr>
          <w:iCs/>
          <w:i/>
        </w:rPr>
        <w:t xml:space="preserve">June 2017 – June 2019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and troubleshooting of industrial machinery, reducing repair costs by 15%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echatronic assembly line for a consumer electronics company in Yangon, enhancing product quality control.</w:t>
      </w:r>
    </w:p>
    <w:p>
      <w:pPr>
        <w:numPr>
          <w:ilvl w:val="0"/>
          <w:numId w:val="1003"/>
        </w:numPr>
        <w:pStyle w:val="Compact"/>
      </w:pPr>
      <w:r>
        <w:t xml:space="preserve">Developed documentation for technical processes, ensuring compliance with international standards and local regulations in Myanmar Yangon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IoT-enabled monitoring systems for factory equipment, enabling real-time data analysis and predictive maintenance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522724abc6e4e6b2ca656035cba958c373b0158"/>
    <w:p>
      <w:pPr>
        <w:pStyle w:val="Heading3"/>
      </w:pPr>
      <w:r>
        <w:t xml:space="preserve">Bachelor of Engineering in Mechatronics | University of Technology, Yangon</w:t>
      </w:r>
    </w:p>
    <w:p>
      <w:pPr>
        <w:pStyle w:val="FirstParagraph"/>
      </w:pPr>
      <w:r>
        <w:rPr>
          <w:iCs/>
          <w:i/>
        </w:rPr>
        <w:t xml:space="preserve">Graduated: 2017</w:t>
      </w:r>
    </w:p>
    <w:p>
      <w:pPr>
        <w:numPr>
          <w:ilvl w:val="0"/>
          <w:numId w:val="1004"/>
        </w:numPr>
        <w:pStyle w:val="Compact"/>
      </w:pPr>
      <w:r>
        <w:t xml:space="preserve">Relevant Coursework: Robotics, Control Systems, Industrial Automation, Embedded Systems.</w:t>
      </w:r>
    </w:p>
    <w:p>
      <w:pPr>
        <w:numPr>
          <w:ilvl w:val="0"/>
          <w:numId w:val="1004"/>
        </w:numPr>
        <w:pStyle w:val="Compact"/>
      </w:pPr>
      <w:r>
        <w:t xml:space="preserve">Prominent Projects: Autonomous drone design for agricultural monitoring and a mechatronic waste sorting system for urban environments in Myanmar Yangon.</w:t>
      </w:r>
    </w:p>
    <w:bookmarkEnd w:id="26"/>
    <w:bookmarkStart w:id="27" w:name="X0270d182ffbf6bcac1f7678b89188a1cce4b00e"/>
    <w:p>
      <w:pPr>
        <w:pStyle w:val="Heading3"/>
      </w:pPr>
      <w:r>
        <w:t xml:space="preserve">Diploma in Electrical Engineering | Technical Training Institute, Mandalay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emens PLC Programming Certification</w:t>
      </w:r>
      <w:r>
        <w:t xml:space="preserve"> </w:t>
      </w:r>
      <w:r>
        <w:t xml:space="preserve">– 2021 (Yangon Technical Academ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ustrial Automation and Mechatronics Specialist</w:t>
      </w:r>
      <w:r>
        <w:t xml:space="preserve"> </w:t>
      </w:r>
      <w:r>
        <w:t xml:space="preserve">– 2019 (Myanmar Engineering Associat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ScrumMaster (CSM)</w:t>
      </w:r>
      <w:r>
        <w:t xml:space="preserve"> </w:t>
      </w:r>
      <w:r>
        <w:t xml:space="preserve">– 2020 (Scrum Alliance, Online)</w:t>
      </w:r>
    </w:p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yanmar Engineering Association (MEA)</w:t>
      </w:r>
      <w:r>
        <w:t xml:space="preserve"> </w:t>
      </w:r>
      <w:r>
        <w:t xml:space="preserve">– Member since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itute of Electrical and Electronics Engineers (IEEE)</w:t>
      </w:r>
      <w:r>
        <w:t xml:space="preserve"> </w:t>
      </w:r>
      <w:r>
        <w:t xml:space="preserve">– Member since 2019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 in Myanmar Yangon:</w:t>
      </w:r>
      <w:r>
        <w:t xml:space="preserve"> </w:t>
      </w:r>
      <w:r>
        <w:t xml:space="preserve">Participated in the "Smart City Yangon" initiative, contributing to the development of IoT-based traffic management systems. Also involved in a community-driven solar energy project to provide affordable power solutions for rural areas near Yangon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at the "Youth Engineering Academy" in Yangon, where I teach mechatronics principles to students and encourage innovation in local engineering education.</w:t>
      </w:r>
    </w:p>
    <w:bookmarkEnd w:id="31"/>
    <w:p>
      <w:pPr>
        <w:pStyle w:val="BodyText"/>
      </w:pPr>
      <w:r>
        <w:t xml:space="preserve">This Resume is tailored for a Mechatronics Engineer position in Myanmar Yangon, emphasizing local expertise and technical excellenc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tronics Engineer Resume - Myanmar Yangon</dc:title>
  <dc:creator/>
  <dc:language>en</dc:language>
  <cp:keywords/>
  <dcterms:created xsi:type="dcterms:W3CDTF">2026-07-13T23:21:41Z</dcterms:created>
  <dcterms:modified xsi:type="dcterms:W3CDTF">2026-07-13T23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